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5EE12D17"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7F8BBF1E" w14:textId="05FECE56" w:rsidR="00792E4C" w:rsidRPr="007315B8" w:rsidRDefault="00792E4C"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B96E0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B96E0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B96E0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lastRenderedPageBreak/>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83CD5"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83CD5"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83CD5"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83CD5"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D83CD5"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lastRenderedPageBreak/>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DA0064" w:rsidR="00A205BB" w:rsidRPr="00665F70"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83CD5"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83CD5"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83CD5"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83CD5"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83CD5"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lastRenderedPageBreak/>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83CD5"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lastRenderedPageBreak/>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83CD5"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D83CD5"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D83CD5"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D83CD5"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83CD5"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83CD5"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83CD5"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83CD5"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83CD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83CD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83CD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83CD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83CD5"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83CD5"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83CD5"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83CD5"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83CD5"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83CD5"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83CD5"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83CD5"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83CD5"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83CD5"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83CD5"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83CD5"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83CD5"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83CD5"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83CD5"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83CD5"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83CD5"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83CD5"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83CD5"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83CD5"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83CD5"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83CD5"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83CD5"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83CD5"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83CD5"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83CD5"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83CD5"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83CD5"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83CD5"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83CD5"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83CD5"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83CD5"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83CD5"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83CD5"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83CD5"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83CD5"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83CD5"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83CD5"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83CD5"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83CD5"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83CD5"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83CD5"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83CD5"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83CD5"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83CD5"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83CD5"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83CD5"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83CD5"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83CD5"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83CD5"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D83CD5"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D83CD5"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D83CD5"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D83CD5"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83CD5"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D83CD5"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83CD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83CD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83CD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83CD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83CD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83CD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83CD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83CD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83CD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83CD5"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83CD5"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9"/>
  </w:num>
  <w:num w:numId="3">
    <w:abstractNumId w:val="21"/>
  </w:num>
  <w:num w:numId="4">
    <w:abstractNumId w:val="40"/>
  </w:num>
  <w:num w:numId="5">
    <w:abstractNumId w:val="28"/>
  </w:num>
  <w:num w:numId="6">
    <w:abstractNumId w:val="26"/>
  </w:num>
  <w:num w:numId="7">
    <w:abstractNumId w:val="30"/>
  </w:num>
  <w:num w:numId="8">
    <w:abstractNumId w:val="1"/>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9"/>
  </w:num>
  <w:num w:numId="14">
    <w:abstractNumId w:val="2"/>
  </w:num>
  <w:num w:numId="15">
    <w:abstractNumId w:val="18"/>
  </w:num>
  <w:num w:numId="16">
    <w:abstractNumId w:val="6"/>
  </w:num>
  <w:num w:numId="17">
    <w:abstractNumId w:val="10"/>
  </w:num>
  <w:num w:numId="18">
    <w:abstractNumId w:val="35"/>
  </w:num>
  <w:num w:numId="19">
    <w:abstractNumId w:val="25"/>
  </w:num>
  <w:num w:numId="20">
    <w:abstractNumId w:val="12"/>
  </w:num>
  <w:num w:numId="21">
    <w:abstractNumId w:val="17"/>
  </w:num>
  <w:num w:numId="22">
    <w:abstractNumId w:val="4"/>
  </w:num>
  <w:num w:numId="23">
    <w:abstractNumId w:val="27"/>
  </w:num>
  <w:num w:numId="24">
    <w:abstractNumId w:val="43"/>
  </w:num>
  <w:num w:numId="25">
    <w:abstractNumId w:val="34"/>
  </w:num>
  <w:num w:numId="26">
    <w:abstractNumId w:val="24"/>
  </w:num>
  <w:num w:numId="27">
    <w:abstractNumId w:val="36"/>
  </w:num>
  <w:num w:numId="28">
    <w:abstractNumId w:val="37"/>
  </w:num>
  <w:num w:numId="29">
    <w:abstractNumId w:val="42"/>
  </w:num>
  <w:num w:numId="30">
    <w:abstractNumId w:val="22"/>
  </w:num>
  <w:num w:numId="31">
    <w:abstractNumId w:val="11"/>
  </w:num>
  <w:num w:numId="32">
    <w:abstractNumId w:val="15"/>
  </w:num>
  <w:num w:numId="33">
    <w:abstractNumId w:val="7"/>
  </w:num>
  <w:num w:numId="34">
    <w:abstractNumId w:val="31"/>
  </w:num>
  <w:num w:numId="35">
    <w:abstractNumId w:val="23"/>
  </w:num>
  <w:num w:numId="36">
    <w:abstractNumId w:val="33"/>
  </w:num>
  <w:num w:numId="37">
    <w:abstractNumId w:val="13"/>
  </w:num>
  <w:num w:numId="38">
    <w:abstractNumId w:val="41"/>
  </w:num>
  <w:num w:numId="39">
    <w:abstractNumId w:val="20"/>
  </w:num>
  <w:num w:numId="40">
    <w:abstractNumId w:val="8"/>
  </w:num>
  <w:num w:numId="41">
    <w:abstractNumId w:val="19"/>
  </w:num>
  <w:num w:numId="42">
    <w:abstractNumId w:val="16"/>
  </w:num>
  <w:num w:numId="43">
    <w:abstractNumId w:val="38"/>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74</TotalTime>
  <Pages>80</Pages>
  <Words>17485</Words>
  <Characters>92673</Characters>
  <Application>Microsoft Office Word</Application>
  <DocSecurity>0</DocSecurity>
  <Lines>772</Lines>
  <Paragraphs>21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5</cp:revision>
  <dcterms:created xsi:type="dcterms:W3CDTF">2019-05-15T05:48:00Z</dcterms:created>
  <dcterms:modified xsi:type="dcterms:W3CDTF">2020-10-27T10:55:00Z</dcterms:modified>
</cp:coreProperties>
</file>